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31BE1" w14:textId="1D014801" w:rsidR="0017208F" w:rsidRPr="0017208F" w:rsidRDefault="002D1709" w:rsidP="009769D5">
      <w:pPr>
        <w:ind w:right="14"/>
        <w:jc w:val="center"/>
        <w:rPr>
          <w:rFonts w:ascii="Times New Roman" w:eastAsia="標楷體" w:hAnsi="Times New Roman" w:cs="Times New Roman"/>
          <w:b/>
          <w:sz w:val="24"/>
          <w:szCs w:val="24"/>
        </w:rPr>
      </w:pPr>
      <w:r w:rsidRPr="0017208F">
        <w:rPr>
          <w:rFonts w:ascii="Times New Roman" w:eastAsia="標楷體" w:hAnsi="Times New Roman" w:cs="Times New Roman"/>
          <w:b/>
          <w:sz w:val="24"/>
          <w:szCs w:val="24"/>
        </w:rPr>
        <w:br/>
      </w:r>
      <w:r w:rsidR="005A2A53" w:rsidRPr="0017208F">
        <w:rPr>
          <w:rFonts w:ascii="Times New Roman" w:eastAsia="標楷體" w:hAnsi="Times New Roman" w:cs="Times New Roman"/>
          <w:b/>
          <w:sz w:val="24"/>
          <w:szCs w:val="24"/>
        </w:rPr>
        <w:t>Summer Ultimate Age Group Tournament (U20)</w:t>
      </w:r>
      <w:r w:rsidRPr="0017208F">
        <w:rPr>
          <w:rFonts w:ascii="Times New Roman" w:eastAsia="標楷體" w:hAnsi="Times New Roman" w:cs="Times New Roman"/>
          <w:b/>
          <w:sz w:val="24"/>
          <w:szCs w:val="24"/>
        </w:rPr>
        <w:t xml:space="preserve"> </w:t>
      </w:r>
      <w:r w:rsidR="005A2A53" w:rsidRPr="0017208F">
        <w:rPr>
          <w:rFonts w:ascii="Times New Roman" w:eastAsia="標楷體" w:hAnsi="Times New Roman" w:cs="Times New Roman"/>
          <w:b/>
          <w:sz w:val="24"/>
          <w:szCs w:val="24"/>
        </w:rPr>
        <w:br/>
        <w:t>Name List</w:t>
      </w:r>
      <w:r w:rsidR="0017208F" w:rsidRPr="0017208F">
        <w:rPr>
          <w:rFonts w:ascii="Times New Roman" w:eastAsia="標楷體" w:hAnsi="Times New Roman" w:cs="Times New Roman"/>
          <w:b/>
          <w:sz w:val="24"/>
          <w:szCs w:val="24"/>
        </w:rPr>
        <w:br/>
      </w:r>
    </w:p>
    <w:p w14:paraId="77320EB8" w14:textId="1B882D87" w:rsidR="007C04F9" w:rsidRPr="0017208F" w:rsidRDefault="0017208F" w:rsidP="0017208F">
      <w:pPr>
        <w:ind w:right="14"/>
        <w:rPr>
          <w:rFonts w:ascii="Times New Roman" w:eastAsia="標楷體" w:hAnsi="Times New Roman" w:cs="Times New Roman"/>
          <w:b/>
          <w:bCs/>
          <w:sz w:val="24"/>
          <w:szCs w:val="24"/>
        </w:rPr>
      </w:pPr>
      <w:r w:rsidRPr="0017208F">
        <w:rPr>
          <w:rFonts w:ascii="Times New Roman" w:eastAsia="標楷體" w:hAnsi="Times New Roman" w:cs="Times New Roman"/>
          <w:b/>
          <w:bCs/>
          <w:color w:val="000000"/>
          <w:sz w:val="24"/>
          <w:szCs w:val="24"/>
        </w:rPr>
        <w:t>(Each team must register a minimum of 7 members and a maximum of 20</w:t>
      </w:r>
      <w:proofErr w:type="gramStart"/>
      <w:r w:rsidRPr="0017208F">
        <w:rPr>
          <w:rFonts w:ascii="Times New Roman" w:eastAsia="標楷體" w:hAnsi="Times New Roman" w:cs="Times New Roman"/>
          <w:b/>
          <w:bCs/>
          <w:color w:val="000000"/>
          <w:sz w:val="24"/>
          <w:szCs w:val="24"/>
        </w:rPr>
        <w:t xml:space="preserve">) </w:t>
      </w:r>
      <w:r w:rsidRPr="0017208F">
        <w:rPr>
          <w:rFonts w:ascii="Times New Roman" w:eastAsia="標楷體" w:hAnsi="Times New Roman" w:cs="Times New Roman"/>
          <w:b/>
          <w:bCs/>
          <w:color w:val="000000"/>
          <w:sz w:val="18"/>
          <w:szCs w:val="18"/>
        </w:rPr>
        <w:t xml:space="preserve"> *</w:t>
      </w:r>
      <w:proofErr w:type="gramEnd"/>
      <w:r w:rsidRPr="0017208F">
        <w:rPr>
          <w:rFonts w:ascii="Times New Roman" w:eastAsia="標楷體" w:hAnsi="Times New Roman" w:cs="Times New Roman"/>
          <w:b/>
          <w:bCs/>
          <w:color w:val="000000"/>
          <w:sz w:val="18"/>
          <w:szCs w:val="18"/>
        </w:rPr>
        <w:t>Required</w:t>
      </w:r>
      <w:r w:rsidRPr="0017208F">
        <w:rPr>
          <w:rFonts w:ascii="Times New Roman" w:eastAsia="標楷體" w:hAnsi="Times New Roman" w:cs="Times New Roman"/>
          <w:b/>
          <w:bCs/>
          <w:color w:val="000000"/>
          <w:sz w:val="18"/>
          <w:szCs w:val="18"/>
        </w:rPr>
        <w:br/>
      </w:r>
      <w:r w:rsidRPr="0017208F">
        <w:rPr>
          <w:rFonts w:ascii="Times New Roman" w:eastAsia="標楷體" w:hAnsi="Times New Roman" w:cs="Times New Roman"/>
          <w:b/>
          <w:bCs/>
          <w:sz w:val="24"/>
          <w:szCs w:val="24"/>
        </w:rPr>
        <w:t>The team leader or coach must be 18 years old or above.</w:t>
      </w:r>
    </w:p>
    <w:tbl>
      <w:tblPr>
        <w:tblStyle w:val="aa"/>
        <w:tblW w:w="1006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6"/>
        <w:gridCol w:w="1041"/>
        <w:gridCol w:w="1280"/>
        <w:gridCol w:w="2409"/>
        <w:gridCol w:w="1133"/>
        <w:gridCol w:w="280"/>
        <w:gridCol w:w="1844"/>
        <w:gridCol w:w="1422"/>
      </w:tblGrid>
      <w:tr w:rsidR="0017208F" w:rsidRPr="0017208F" w14:paraId="7D61FAD0" w14:textId="77777777" w:rsidTr="0017208F">
        <w:trPr>
          <w:trHeight w:val="454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F7C6E" w14:textId="63FB9EDB" w:rsidR="0017208F" w:rsidRPr="0017208F" w:rsidRDefault="007145C8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*</w:t>
            </w:r>
            <w:r w:rsidR="0017208F" w:rsidRPr="0017208F"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Team Name:</w:t>
            </w:r>
          </w:p>
        </w:tc>
        <w:tc>
          <w:tcPr>
            <w:tcW w:w="83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C15189" w14:textId="77777777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208F" w:rsidRPr="0017208F" w14:paraId="1816A3DE" w14:textId="77777777" w:rsidTr="0017208F">
        <w:trPr>
          <w:trHeight w:val="454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4AC89" w14:textId="4AB2593D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Coach:</w:t>
            </w:r>
          </w:p>
        </w:tc>
        <w:tc>
          <w:tcPr>
            <w:tcW w:w="3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BB7FE" w14:textId="77777777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E7C43" w14:textId="136B7DAA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Contact no.:</w:t>
            </w:r>
          </w:p>
        </w:tc>
        <w:tc>
          <w:tcPr>
            <w:tcW w:w="3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6DE2F" w14:textId="3A4F6F7C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208F" w:rsidRPr="0017208F" w14:paraId="7B481661" w14:textId="77777777" w:rsidTr="0017208F">
        <w:trPr>
          <w:trHeight w:val="454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8733" w14:textId="470A23D4" w:rsidR="0017208F" w:rsidRPr="0017208F" w:rsidRDefault="007145C8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*</w:t>
            </w:r>
            <w:r w:rsidR="0017208F" w:rsidRPr="0017208F"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Team Leader:</w:t>
            </w:r>
          </w:p>
        </w:tc>
        <w:tc>
          <w:tcPr>
            <w:tcW w:w="3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87DE" w14:textId="77777777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42F69" w14:textId="1DC08E4B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Contact no.</w:t>
            </w:r>
            <w:r w:rsidRPr="0017208F"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3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B87DE" w14:textId="77777777" w:rsidR="0017208F" w:rsidRPr="0017208F" w:rsidRDefault="0017208F" w:rsidP="001720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標楷體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C04F9" w:rsidRPr="0017208F" w14:paraId="2278E7A7" w14:textId="77777777" w:rsidTr="0017208F">
        <w:trPr>
          <w:trHeight w:val="479"/>
        </w:trPr>
        <w:tc>
          <w:tcPr>
            <w:tcW w:w="656" w:type="dxa"/>
            <w:tcBorders>
              <w:top w:val="single" w:sz="4" w:space="0" w:color="000000"/>
            </w:tcBorders>
            <w:vAlign w:val="center"/>
          </w:tcPr>
          <w:p w14:paraId="377ABE2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321" w:type="dxa"/>
            <w:gridSpan w:val="2"/>
            <w:tcBorders>
              <w:top w:val="single" w:sz="4" w:space="0" w:color="000000"/>
            </w:tcBorders>
            <w:vAlign w:val="center"/>
          </w:tcPr>
          <w:p w14:paraId="7ADEACF1" w14:textId="325C88C5" w:rsidR="007C04F9" w:rsidRPr="0017208F" w:rsidRDefault="009769D5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Full Name in Chinese</w:t>
            </w:r>
          </w:p>
        </w:tc>
        <w:tc>
          <w:tcPr>
            <w:tcW w:w="2409" w:type="dxa"/>
            <w:tcBorders>
              <w:top w:val="single" w:sz="4" w:space="0" w:color="000000"/>
            </w:tcBorders>
            <w:vAlign w:val="center"/>
          </w:tcPr>
          <w:p w14:paraId="4B9D81A0" w14:textId="51F182C4" w:rsidR="007C04F9" w:rsidRPr="0017208F" w:rsidRDefault="009769D5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Full Name in English</w:t>
            </w:r>
            <w:r w:rsidR="003E2C8A"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33" w:type="dxa"/>
            <w:tcBorders>
              <w:top w:val="single" w:sz="4" w:space="0" w:color="000000"/>
            </w:tcBorders>
            <w:vAlign w:val="center"/>
          </w:tcPr>
          <w:p w14:paraId="7482BC80" w14:textId="54E799BD" w:rsidR="007C04F9" w:rsidRPr="0017208F" w:rsidRDefault="009769D5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Gender</w:t>
            </w:r>
            <w:r w:rsidR="003E2C8A"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124" w:type="dxa"/>
            <w:gridSpan w:val="2"/>
            <w:tcBorders>
              <w:top w:val="single" w:sz="4" w:space="0" w:color="000000"/>
            </w:tcBorders>
            <w:vAlign w:val="center"/>
          </w:tcPr>
          <w:p w14:paraId="5686717C" w14:textId="3E4D7D76" w:rsidR="007C04F9" w:rsidRPr="0017208F" w:rsidRDefault="009769D5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Birth date</w:t>
            </w:r>
            <w:r w:rsidR="003E2C8A"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422" w:type="dxa"/>
            <w:tcBorders>
              <w:top w:val="single" w:sz="4" w:space="0" w:color="000000"/>
            </w:tcBorders>
            <w:vAlign w:val="center"/>
          </w:tcPr>
          <w:p w14:paraId="7EBC8CF7" w14:textId="12614502" w:rsidR="007C04F9" w:rsidRPr="0017208F" w:rsidRDefault="009769D5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Jersey number</w:t>
            </w:r>
          </w:p>
        </w:tc>
      </w:tr>
      <w:tr w:rsidR="007C04F9" w:rsidRPr="0017208F" w14:paraId="62F04045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135BB854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21" w:type="dxa"/>
            <w:gridSpan w:val="2"/>
            <w:vAlign w:val="center"/>
          </w:tcPr>
          <w:p w14:paraId="40BB2D0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67BA6BE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75CB913A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1D8F635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20E3EC6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335A22FB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35DE7AA6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21" w:type="dxa"/>
            <w:gridSpan w:val="2"/>
            <w:vAlign w:val="center"/>
          </w:tcPr>
          <w:p w14:paraId="3313F52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1FB040D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47B36A7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4909321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00D2D5A1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3A27AE2A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23FCD872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21" w:type="dxa"/>
            <w:gridSpan w:val="2"/>
            <w:vAlign w:val="center"/>
          </w:tcPr>
          <w:p w14:paraId="3608438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61447E8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031782F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38084F51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31D7AD7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457007EF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1F51509C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21" w:type="dxa"/>
            <w:gridSpan w:val="2"/>
            <w:vAlign w:val="center"/>
          </w:tcPr>
          <w:p w14:paraId="0D8E31D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31B9FD0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75CEAEB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1510F57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46A5105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03F2BAB6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75ED361C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21" w:type="dxa"/>
            <w:gridSpan w:val="2"/>
            <w:vAlign w:val="center"/>
          </w:tcPr>
          <w:p w14:paraId="2841CBA8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F2EACB1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3CA3F92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799990D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1356CC9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45EBABAB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11F1780A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21" w:type="dxa"/>
            <w:gridSpan w:val="2"/>
            <w:vAlign w:val="center"/>
          </w:tcPr>
          <w:p w14:paraId="7796D9A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12869C0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366DF0A6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32B5DA8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058E7A0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4059553A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7D258C25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21" w:type="dxa"/>
            <w:gridSpan w:val="2"/>
            <w:vAlign w:val="center"/>
          </w:tcPr>
          <w:p w14:paraId="247E5D28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1EC888CC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0E34B59B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1727B75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69B0D7F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5E8FD2C2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3E2764A4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21" w:type="dxa"/>
            <w:gridSpan w:val="2"/>
            <w:vAlign w:val="center"/>
          </w:tcPr>
          <w:p w14:paraId="084CC7D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049C2C6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7660FB7B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019C8C2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6DB89DE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3C104B3A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4E95484C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321" w:type="dxa"/>
            <w:gridSpan w:val="2"/>
            <w:vAlign w:val="center"/>
          </w:tcPr>
          <w:p w14:paraId="5003740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F88453B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19D4C3D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126A266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0D4F738B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0415B8AE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5822BE98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321" w:type="dxa"/>
            <w:gridSpan w:val="2"/>
            <w:vAlign w:val="center"/>
          </w:tcPr>
          <w:p w14:paraId="47F6B4D8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5E84A45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21A0E68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34B8DC3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32E486D7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300414B8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505AA521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321" w:type="dxa"/>
            <w:gridSpan w:val="2"/>
            <w:vAlign w:val="center"/>
          </w:tcPr>
          <w:p w14:paraId="407DCC7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51AA7A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5A9EC67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1831061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2BC497E6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4C2188FD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279B993B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21" w:type="dxa"/>
            <w:gridSpan w:val="2"/>
            <w:vAlign w:val="center"/>
          </w:tcPr>
          <w:p w14:paraId="175243BA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49FD0180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0A2F578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553EA41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5F293D4C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37085743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3D913FD5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321" w:type="dxa"/>
            <w:gridSpan w:val="2"/>
            <w:vAlign w:val="center"/>
          </w:tcPr>
          <w:p w14:paraId="084A93C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013815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77550CB0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14D4BD57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407080C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10E8F350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56087570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321" w:type="dxa"/>
            <w:gridSpan w:val="2"/>
            <w:vAlign w:val="center"/>
          </w:tcPr>
          <w:p w14:paraId="1D8E2A3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71F5983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75DCED23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3782476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1BFB409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7ECBD77F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53CB0879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321" w:type="dxa"/>
            <w:gridSpan w:val="2"/>
            <w:vAlign w:val="center"/>
          </w:tcPr>
          <w:p w14:paraId="2F10DD9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3511458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72A4AF1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32DF0DC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321F88B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63FF47DE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6D17243C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321" w:type="dxa"/>
            <w:gridSpan w:val="2"/>
            <w:vAlign w:val="center"/>
          </w:tcPr>
          <w:p w14:paraId="2BD610C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4E4F5DD1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55CEF07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7EECFC3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6495DAFF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36CCE9F4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53750AAE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321" w:type="dxa"/>
            <w:gridSpan w:val="2"/>
            <w:vAlign w:val="center"/>
          </w:tcPr>
          <w:p w14:paraId="4C2798CA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261D6696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50F53CD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6B2CE936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34FBB148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67D00BF0" w14:textId="77777777" w:rsidTr="0017208F">
        <w:trPr>
          <w:trHeight w:val="454"/>
        </w:trPr>
        <w:tc>
          <w:tcPr>
            <w:tcW w:w="656" w:type="dxa"/>
            <w:vAlign w:val="center"/>
          </w:tcPr>
          <w:p w14:paraId="6E380476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321" w:type="dxa"/>
            <w:gridSpan w:val="2"/>
            <w:vAlign w:val="center"/>
          </w:tcPr>
          <w:p w14:paraId="7610265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vAlign w:val="center"/>
          </w:tcPr>
          <w:p w14:paraId="649CB598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14:paraId="6AEF732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vAlign w:val="center"/>
          </w:tcPr>
          <w:p w14:paraId="7F210DA2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Align w:val="center"/>
          </w:tcPr>
          <w:p w14:paraId="3214ECE0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4A537DE9" w14:textId="77777777" w:rsidTr="0017208F">
        <w:trPr>
          <w:trHeight w:val="454"/>
        </w:trPr>
        <w:tc>
          <w:tcPr>
            <w:tcW w:w="656" w:type="dxa"/>
            <w:tcBorders>
              <w:bottom w:val="single" w:sz="4" w:space="0" w:color="000000"/>
            </w:tcBorders>
            <w:vAlign w:val="center"/>
          </w:tcPr>
          <w:p w14:paraId="3366E9BA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321" w:type="dxa"/>
            <w:gridSpan w:val="2"/>
            <w:tcBorders>
              <w:bottom w:val="single" w:sz="4" w:space="0" w:color="000000"/>
            </w:tcBorders>
            <w:vAlign w:val="center"/>
          </w:tcPr>
          <w:p w14:paraId="0E2161DC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tcBorders>
              <w:bottom w:val="single" w:sz="4" w:space="0" w:color="000000"/>
            </w:tcBorders>
            <w:vAlign w:val="center"/>
          </w:tcPr>
          <w:p w14:paraId="31B3EDDE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tcBorders>
              <w:bottom w:val="single" w:sz="4" w:space="0" w:color="000000"/>
            </w:tcBorders>
            <w:vAlign w:val="center"/>
          </w:tcPr>
          <w:p w14:paraId="5EB9394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tcBorders>
              <w:bottom w:val="single" w:sz="4" w:space="0" w:color="000000"/>
            </w:tcBorders>
            <w:vAlign w:val="center"/>
          </w:tcPr>
          <w:p w14:paraId="02D784FB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tcBorders>
              <w:bottom w:val="single" w:sz="4" w:space="0" w:color="000000"/>
            </w:tcBorders>
            <w:vAlign w:val="center"/>
          </w:tcPr>
          <w:p w14:paraId="21155466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  <w:tr w:rsidR="007C04F9" w:rsidRPr="0017208F" w14:paraId="727280A6" w14:textId="77777777" w:rsidTr="0017208F">
        <w:trPr>
          <w:trHeight w:val="454"/>
        </w:trPr>
        <w:tc>
          <w:tcPr>
            <w:tcW w:w="656" w:type="dxa"/>
            <w:tcBorders>
              <w:bottom w:val="single" w:sz="4" w:space="0" w:color="000000"/>
            </w:tcBorders>
            <w:vAlign w:val="center"/>
          </w:tcPr>
          <w:p w14:paraId="00122E9D" w14:textId="77777777" w:rsidR="007C04F9" w:rsidRPr="0017208F" w:rsidRDefault="00000000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321" w:type="dxa"/>
            <w:gridSpan w:val="2"/>
            <w:tcBorders>
              <w:bottom w:val="single" w:sz="4" w:space="0" w:color="000000"/>
            </w:tcBorders>
            <w:vAlign w:val="center"/>
          </w:tcPr>
          <w:p w14:paraId="5492DDC7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tcBorders>
              <w:bottom w:val="single" w:sz="4" w:space="0" w:color="000000"/>
            </w:tcBorders>
            <w:vAlign w:val="center"/>
          </w:tcPr>
          <w:p w14:paraId="21530399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tcBorders>
              <w:bottom w:val="single" w:sz="4" w:space="0" w:color="000000"/>
            </w:tcBorders>
            <w:vAlign w:val="center"/>
          </w:tcPr>
          <w:p w14:paraId="08BDBFB4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2124" w:type="dxa"/>
            <w:gridSpan w:val="2"/>
            <w:tcBorders>
              <w:bottom w:val="single" w:sz="4" w:space="0" w:color="000000"/>
            </w:tcBorders>
            <w:vAlign w:val="center"/>
          </w:tcPr>
          <w:p w14:paraId="72701BED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tcBorders>
              <w:bottom w:val="single" w:sz="4" w:space="0" w:color="000000"/>
            </w:tcBorders>
            <w:vAlign w:val="center"/>
          </w:tcPr>
          <w:p w14:paraId="51EC5480" w14:textId="77777777" w:rsidR="007C04F9" w:rsidRPr="0017208F" w:rsidRDefault="007C04F9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</w:tbl>
    <w:p w14:paraId="3DB4FA60" w14:textId="77777777" w:rsidR="007C04F9" w:rsidRPr="0017208F" w:rsidRDefault="007C04F9">
      <w:pPr>
        <w:rPr>
          <w:rFonts w:ascii="Times New Roman" w:eastAsia="標楷體" w:hAnsi="Times New Roman" w:cs="Times New Roman"/>
          <w:sz w:val="24"/>
          <w:szCs w:val="24"/>
        </w:rPr>
      </w:pPr>
    </w:p>
    <w:tbl>
      <w:tblPr>
        <w:tblStyle w:val="aa"/>
        <w:tblW w:w="10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3"/>
        <w:gridCol w:w="3969"/>
        <w:gridCol w:w="1559"/>
        <w:gridCol w:w="3119"/>
      </w:tblGrid>
      <w:tr w:rsidR="009769D5" w:rsidRPr="0017208F" w14:paraId="4745E5CE" w14:textId="77777777" w:rsidTr="009769D5">
        <w:trPr>
          <w:trHeight w:val="675"/>
        </w:trPr>
        <w:tc>
          <w:tcPr>
            <w:tcW w:w="1413" w:type="dxa"/>
            <w:tcBorders>
              <w:top w:val="single" w:sz="4" w:space="0" w:color="000000"/>
            </w:tcBorders>
          </w:tcPr>
          <w:p w14:paraId="4E75986D" w14:textId="783C50D3" w:rsidR="009769D5" w:rsidRPr="0017208F" w:rsidRDefault="009769D5" w:rsidP="00962ACF">
            <w:pPr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Date</w:t>
            </w: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：</w:t>
            </w:r>
          </w:p>
        </w:tc>
        <w:tc>
          <w:tcPr>
            <w:tcW w:w="3969" w:type="dxa"/>
            <w:tcBorders>
              <w:top w:val="single" w:sz="4" w:space="0" w:color="000000"/>
            </w:tcBorders>
          </w:tcPr>
          <w:p w14:paraId="1065700F" w14:textId="77777777" w:rsidR="009769D5" w:rsidRPr="0017208F" w:rsidRDefault="009769D5" w:rsidP="00962ACF">
            <w:pPr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14:paraId="1E88967D" w14:textId="062E08B9" w:rsidR="009769D5" w:rsidRPr="0017208F" w:rsidRDefault="009769D5" w:rsidP="00962ACF">
            <w:pPr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Signature</w:t>
            </w:r>
            <w:proofErr w:type="gramStart"/>
            <w:r w:rsidRPr="0017208F">
              <w:rPr>
                <w:rFonts w:ascii="Times New Roman" w:eastAsia="標楷體" w:hAnsi="Times New Roman" w:cs="Times New Roman"/>
                <w:sz w:val="24"/>
                <w:szCs w:val="24"/>
              </w:rPr>
              <w:t>﹕</w:t>
            </w:r>
            <w:proofErr w:type="gramEnd"/>
          </w:p>
        </w:tc>
        <w:tc>
          <w:tcPr>
            <w:tcW w:w="3119" w:type="dxa"/>
            <w:tcBorders>
              <w:top w:val="single" w:sz="4" w:space="0" w:color="000000"/>
            </w:tcBorders>
          </w:tcPr>
          <w:p w14:paraId="7902053C" w14:textId="77777777" w:rsidR="009769D5" w:rsidRPr="0017208F" w:rsidRDefault="009769D5" w:rsidP="00962ACF">
            <w:pPr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</w:tr>
    </w:tbl>
    <w:p w14:paraId="084EB4AA" w14:textId="77777777" w:rsidR="009769D5" w:rsidRPr="0017208F" w:rsidRDefault="009769D5" w:rsidP="0017208F">
      <w:pPr>
        <w:rPr>
          <w:rFonts w:ascii="Times New Roman" w:eastAsia="標楷體" w:hAnsi="Times New Roman" w:cs="Times New Roman"/>
          <w:sz w:val="2"/>
          <w:szCs w:val="2"/>
        </w:rPr>
      </w:pPr>
    </w:p>
    <w:sectPr w:rsidR="009769D5" w:rsidRPr="0017208F" w:rsidSect="002D170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10" w:h="16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BC1B4" w14:textId="77777777" w:rsidR="007C34E3" w:rsidRDefault="007C34E3" w:rsidP="002D1709">
      <w:r>
        <w:separator/>
      </w:r>
    </w:p>
  </w:endnote>
  <w:endnote w:type="continuationSeparator" w:id="0">
    <w:p w14:paraId="4282738B" w14:textId="77777777" w:rsidR="007C34E3" w:rsidRDefault="007C34E3" w:rsidP="002D1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D9C06" w14:textId="77777777" w:rsidR="00D45083" w:rsidRDefault="00D45083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7EE98" w14:textId="77777777" w:rsidR="00D45083" w:rsidRDefault="00D45083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0C408" w14:textId="77777777" w:rsidR="00D45083" w:rsidRDefault="00D45083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5079E" w14:textId="77777777" w:rsidR="007C34E3" w:rsidRDefault="007C34E3" w:rsidP="002D1709">
      <w:r>
        <w:separator/>
      </w:r>
    </w:p>
  </w:footnote>
  <w:footnote w:type="continuationSeparator" w:id="0">
    <w:p w14:paraId="6EC2D1A6" w14:textId="77777777" w:rsidR="007C34E3" w:rsidRDefault="007C34E3" w:rsidP="002D17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D3DA" w14:textId="77777777" w:rsidR="00D45083" w:rsidRDefault="00D45083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C2A7" w14:textId="2EEB3F65" w:rsidR="002D1709" w:rsidRDefault="00D45083">
    <w:pPr>
      <w:pStyle w:val="ab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7620718" wp14:editId="7329A78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48971" cy="10672549"/>
          <wp:effectExtent l="0" t="0" r="0" b="0"/>
          <wp:wrapNone/>
          <wp:docPr id="1930923941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971" cy="106725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ACB9A" w14:textId="77777777" w:rsidR="00D45083" w:rsidRDefault="00D45083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1600D"/>
    <w:multiLevelType w:val="multilevel"/>
    <w:tmpl w:val="340E553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7B32A1"/>
    <w:multiLevelType w:val="hybridMultilevel"/>
    <w:tmpl w:val="18E679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24A0B29"/>
    <w:multiLevelType w:val="hybridMultilevel"/>
    <w:tmpl w:val="ADA2C9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DC14763"/>
    <w:multiLevelType w:val="hybridMultilevel"/>
    <w:tmpl w:val="07C4389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1D131DC"/>
    <w:multiLevelType w:val="hybridMultilevel"/>
    <w:tmpl w:val="FC76C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30E14E2"/>
    <w:multiLevelType w:val="multilevel"/>
    <w:tmpl w:val="340E553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B843C82"/>
    <w:multiLevelType w:val="hybridMultilevel"/>
    <w:tmpl w:val="EEB40440"/>
    <w:lvl w:ilvl="0" w:tplc="0409000F">
      <w:start w:val="1"/>
      <w:numFmt w:val="decimal"/>
      <w:lvlText w:val="%1."/>
      <w:lvlJc w:val="left"/>
      <w:pPr>
        <w:ind w:left="58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65" w:hanging="480"/>
      </w:pPr>
    </w:lvl>
    <w:lvl w:ilvl="2" w:tplc="0409001B" w:tentative="1">
      <w:start w:val="1"/>
      <w:numFmt w:val="lowerRoman"/>
      <w:lvlText w:val="%3."/>
      <w:lvlJc w:val="right"/>
      <w:pPr>
        <w:ind w:left="1545" w:hanging="480"/>
      </w:pPr>
    </w:lvl>
    <w:lvl w:ilvl="3" w:tplc="0409000F" w:tentative="1">
      <w:start w:val="1"/>
      <w:numFmt w:val="decimal"/>
      <w:lvlText w:val="%4."/>
      <w:lvlJc w:val="left"/>
      <w:pPr>
        <w:ind w:left="20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5" w:hanging="480"/>
      </w:pPr>
    </w:lvl>
    <w:lvl w:ilvl="5" w:tplc="0409001B" w:tentative="1">
      <w:start w:val="1"/>
      <w:numFmt w:val="lowerRoman"/>
      <w:lvlText w:val="%6."/>
      <w:lvlJc w:val="right"/>
      <w:pPr>
        <w:ind w:left="2985" w:hanging="480"/>
      </w:pPr>
    </w:lvl>
    <w:lvl w:ilvl="6" w:tplc="0409000F" w:tentative="1">
      <w:start w:val="1"/>
      <w:numFmt w:val="decimal"/>
      <w:lvlText w:val="%7."/>
      <w:lvlJc w:val="left"/>
      <w:pPr>
        <w:ind w:left="34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5" w:hanging="480"/>
      </w:pPr>
    </w:lvl>
    <w:lvl w:ilvl="8" w:tplc="0409001B" w:tentative="1">
      <w:start w:val="1"/>
      <w:numFmt w:val="lowerRoman"/>
      <w:lvlText w:val="%9."/>
      <w:lvlJc w:val="right"/>
      <w:pPr>
        <w:ind w:left="4425" w:hanging="480"/>
      </w:pPr>
    </w:lvl>
  </w:abstractNum>
  <w:num w:numId="1" w16cid:durableId="508981360">
    <w:abstractNumId w:val="0"/>
  </w:num>
  <w:num w:numId="2" w16cid:durableId="874728967">
    <w:abstractNumId w:val="1"/>
  </w:num>
  <w:num w:numId="3" w16cid:durableId="1558276214">
    <w:abstractNumId w:val="4"/>
  </w:num>
  <w:num w:numId="4" w16cid:durableId="1986397540">
    <w:abstractNumId w:val="6"/>
  </w:num>
  <w:num w:numId="5" w16cid:durableId="1536120462">
    <w:abstractNumId w:val="5"/>
  </w:num>
  <w:num w:numId="6" w16cid:durableId="1692606233">
    <w:abstractNumId w:val="2"/>
  </w:num>
  <w:num w:numId="7" w16cid:durableId="1947536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sDAxMjM2MzEzMzJQ0lEKTi0uzszPAykwqgUAHRPtGCwAAAA="/>
  </w:docVars>
  <w:rsids>
    <w:rsidRoot w:val="007C04F9"/>
    <w:rsid w:val="00156031"/>
    <w:rsid w:val="0017208F"/>
    <w:rsid w:val="002D1709"/>
    <w:rsid w:val="003E2C8A"/>
    <w:rsid w:val="004740C9"/>
    <w:rsid w:val="005A2A53"/>
    <w:rsid w:val="005B58D7"/>
    <w:rsid w:val="007145C8"/>
    <w:rsid w:val="007959A1"/>
    <w:rsid w:val="007A6D46"/>
    <w:rsid w:val="007C04F9"/>
    <w:rsid w:val="007C34E3"/>
    <w:rsid w:val="00916F71"/>
    <w:rsid w:val="009769D5"/>
    <w:rsid w:val="009A6154"/>
    <w:rsid w:val="00A47AB7"/>
    <w:rsid w:val="00A83DCD"/>
    <w:rsid w:val="00BA5563"/>
    <w:rsid w:val="00D45083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D41E95"/>
  <w15:docId w15:val="{7BFB02A8-C72E-4E77-83B1-D526ABA7E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微軟正黑體" w:eastAsia="微軟正黑體" w:hAnsi="微軟正黑體" w:cs="微軟正黑體"/>
        <w:sz w:val="22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b">
    <w:name w:val="header"/>
    <w:basedOn w:val="a"/>
    <w:link w:val="ac"/>
    <w:uiPriority w:val="99"/>
    <w:unhideWhenUsed/>
    <w:rsid w:val="002D17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2D1709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2D17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2D1709"/>
    <w:rPr>
      <w:sz w:val="20"/>
      <w:szCs w:val="20"/>
    </w:rPr>
  </w:style>
  <w:style w:type="paragraph" w:styleId="af">
    <w:name w:val="List Paragraph"/>
    <w:basedOn w:val="a"/>
    <w:uiPriority w:val="34"/>
    <w:qFormat/>
    <w:rsid w:val="002D170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ReRcrOA1kqhf6NUANcfIPb3kPzg==">AMUW2mV31qnJMx6csXydwp2Pl6hseY8T9fGtcJCx1m3iO8MCEgGLsPgMli4J5x+0HLkk0VZy+pbz2FKvAC5Rkmgv1Xyso0cmDTVMpnoRI6UZQ6pu32rJKqk=</go:docsCustomData>
</go:gDocsCustomXmlDataStorage>
</file>

<file path=customXml/itemProps1.xml><?xml version="1.0" encoding="utf-8"?>
<ds:datastoreItem xmlns:ds="http://schemas.openxmlformats.org/officeDocument/2006/customXml" ds:itemID="{293B02EA-0739-482F-98FB-39525DCB95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, Szelong [Student]</cp:lastModifiedBy>
  <cp:revision>8</cp:revision>
  <cp:lastPrinted>2023-08-15T06:55:00Z</cp:lastPrinted>
  <dcterms:created xsi:type="dcterms:W3CDTF">2023-08-14T09:36:00Z</dcterms:created>
  <dcterms:modified xsi:type="dcterms:W3CDTF">2023-08-15T07:02:00Z</dcterms:modified>
</cp:coreProperties>
</file>